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eepqu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pquality.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pquality.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pquality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pquality^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mass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once a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e a month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cture of hip/wrist 12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, 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 of heartattack, angina or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 of lung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, 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14:35:30Z</dcterms:created>
  <dcterms:modified xsi:type="dcterms:W3CDTF">2023-11-17T14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